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417"/>
        <w:gridCol w:w="9"/>
        <w:gridCol w:w="3626"/>
        <w:gridCol w:w="4682"/>
      </w:tblGrid>
      <w:tr w:rsidR="009A62AF" w:rsidRPr="00F24FCF" w14:paraId="2F298FF7" w14:textId="77777777" w:rsidTr="0037655F">
        <w:trPr>
          <w:cantSplit/>
        </w:trPr>
        <w:tc>
          <w:tcPr>
            <w:tcW w:w="1189" w:type="dxa"/>
            <w:vMerge w:val="restart"/>
          </w:tcPr>
          <w:p w14:paraId="39647A7B" w14:textId="77777777" w:rsidR="009A62AF" w:rsidRPr="00F24FCF" w:rsidRDefault="009A62AF" w:rsidP="00EA5CD1">
            <w:pPr>
              <w:spacing w:before="120" w:after="100" w:afterAutospacing="1"/>
              <w:rPr>
                <w:sz w:val="20"/>
                <w:lang w:eastAsia="ja-JP"/>
              </w:rPr>
            </w:pPr>
            <w:bookmarkStart w:id="0" w:name="dnum" w:colFirst="2" w:colLast="2"/>
            <w:bookmarkStart w:id="1" w:name="dsg" w:colFirst="1" w:colLast="1"/>
            <w:bookmarkStart w:id="2" w:name="dtableau"/>
            <w:r w:rsidRPr="00F24FCF">
              <w:rPr>
                <w:noProof/>
                <w:sz w:val="20"/>
              </w:rPr>
              <w:drawing>
                <wp:inline distT="0" distB="0" distL="0" distR="0" wp14:anchorId="20315267" wp14:editId="1F32F596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2" w:type="dxa"/>
            <w:gridSpan w:val="3"/>
            <w:vMerge w:val="restart"/>
          </w:tcPr>
          <w:p w14:paraId="5EBB8970" w14:textId="77777777" w:rsidR="009A62AF" w:rsidRPr="00F24FCF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sz w:val="16"/>
                <w:szCs w:val="16"/>
                <w:lang w:eastAsia="ja-JP"/>
              </w:rPr>
            </w:pPr>
            <w:r w:rsidRPr="00F24FCF">
              <w:rPr>
                <w:rFonts w:asciiTheme="majorBidi" w:hAnsiTheme="majorBidi" w:cstheme="majorBidi"/>
                <w:sz w:val="16"/>
                <w:szCs w:val="16"/>
                <w:lang w:eastAsia="ja-JP"/>
              </w:rPr>
              <w:t>INTERNATIONAL TELECOMMUNICATION UNION</w:t>
            </w:r>
          </w:p>
          <w:p w14:paraId="5B9475D6" w14:textId="77777777" w:rsidR="009A62AF" w:rsidRPr="00F24FCF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ja-JP"/>
              </w:rPr>
            </w:pPr>
            <w:r w:rsidRPr="00F24FCF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ja-JP"/>
              </w:rPr>
              <w:t>TELECOMMUNICATION</w:t>
            </w:r>
            <w:r w:rsidRPr="00F24FCF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ja-JP"/>
              </w:rPr>
              <w:br/>
              <w:t>STANDARDIZATION SECTOR</w:t>
            </w:r>
          </w:p>
          <w:p w14:paraId="69797F03" w14:textId="77777777" w:rsidR="009A62AF" w:rsidRPr="00F24FCF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sz w:val="20"/>
                <w:lang w:eastAsia="ja-JP"/>
              </w:rPr>
            </w:pPr>
            <w:r w:rsidRPr="00F24FCF">
              <w:rPr>
                <w:rFonts w:asciiTheme="majorBidi" w:hAnsiTheme="majorBidi" w:cstheme="majorBidi"/>
                <w:sz w:val="20"/>
                <w:lang w:eastAsia="ja-JP"/>
              </w:rPr>
              <w:t xml:space="preserve">STUDY PERIOD </w:t>
            </w:r>
            <w:bookmarkStart w:id="3" w:name="dstudyperiod"/>
            <w:r w:rsidRPr="00F24FCF">
              <w:rPr>
                <w:rFonts w:asciiTheme="majorBidi" w:hAnsiTheme="majorBidi" w:cstheme="majorBidi"/>
                <w:sz w:val="20"/>
                <w:lang w:eastAsia="ja-JP"/>
              </w:rPr>
              <w:t>2017-2020</w:t>
            </w:r>
            <w:bookmarkEnd w:id="3"/>
          </w:p>
        </w:tc>
        <w:tc>
          <w:tcPr>
            <w:tcW w:w="4682" w:type="dxa"/>
            <w:vAlign w:val="center"/>
          </w:tcPr>
          <w:p w14:paraId="750A81FC" w14:textId="3A87D0B6" w:rsidR="009A62AF" w:rsidRPr="00F24FCF" w:rsidRDefault="00912198" w:rsidP="000B0A5B">
            <w:pPr>
              <w:pStyle w:val="Docnumber"/>
            </w:pPr>
            <w:r w:rsidRPr="00F24FCF">
              <w:t>T</w:t>
            </w:r>
            <w:r w:rsidR="00FC0AB0" w:rsidRPr="00F24FCF">
              <w:t>SAG-T</w:t>
            </w:r>
            <w:r w:rsidRPr="00F24FCF">
              <w:t>D</w:t>
            </w:r>
            <w:r w:rsidR="007824B9">
              <w:t>728</w:t>
            </w:r>
          </w:p>
        </w:tc>
      </w:tr>
      <w:bookmarkEnd w:id="0"/>
      <w:tr w:rsidR="009A62AF" w:rsidRPr="00F24FCF" w14:paraId="0F8DA900" w14:textId="77777777" w:rsidTr="0037655F">
        <w:trPr>
          <w:cantSplit/>
        </w:trPr>
        <w:tc>
          <w:tcPr>
            <w:tcW w:w="1189" w:type="dxa"/>
            <w:vMerge/>
          </w:tcPr>
          <w:p w14:paraId="6884D477" w14:textId="77777777" w:rsidR="009A62AF" w:rsidRPr="00F24FCF" w:rsidRDefault="009A62AF" w:rsidP="00EA5CD1">
            <w:pPr>
              <w:spacing w:before="120" w:after="100" w:afterAutospacing="1"/>
              <w:rPr>
                <w:smallCaps/>
                <w:sz w:val="20"/>
                <w:szCs w:val="24"/>
                <w:lang w:eastAsia="ja-JP"/>
              </w:rPr>
            </w:pPr>
          </w:p>
        </w:tc>
        <w:tc>
          <w:tcPr>
            <w:tcW w:w="4052" w:type="dxa"/>
            <w:gridSpan w:val="3"/>
            <w:vMerge/>
          </w:tcPr>
          <w:p w14:paraId="4AD7BBFC" w14:textId="77777777" w:rsidR="009A62AF" w:rsidRPr="00F24FCF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smallCaps/>
                <w:sz w:val="20"/>
                <w:szCs w:val="24"/>
                <w:lang w:eastAsia="ja-JP"/>
              </w:rPr>
            </w:pPr>
          </w:p>
        </w:tc>
        <w:tc>
          <w:tcPr>
            <w:tcW w:w="4682" w:type="dxa"/>
          </w:tcPr>
          <w:p w14:paraId="51539BD2" w14:textId="77777777" w:rsidR="009A62AF" w:rsidRPr="00F24FCF" w:rsidRDefault="009A62AF" w:rsidP="00EA5CD1">
            <w:pPr>
              <w:pStyle w:val="Docnumber"/>
              <w:rPr>
                <w:sz w:val="28"/>
              </w:rPr>
            </w:pPr>
            <w:r w:rsidRPr="00F24FCF">
              <w:rPr>
                <w:sz w:val="28"/>
              </w:rPr>
              <w:t>TSAG</w:t>
            </w:r>
          </w:p>
        </w:tc>
      </w:tr>
      <w:tr w:rsidR="009A62AF" w:rsidRPr="00F24FCF" w14:paraId="53617762" w14:textId="77777777" w:rsidTr="0037655F">
        <w:trPr>
          <w:cantSplit/>
        </w:trPr>
        <w:tc>
          <w:tcPr>
            <w:tcW w:w="1189" w:type="dxa"/>
            <w:vMerge/>
            <w:tcBorders>
              <w:bottom w:val="single" w:sz="12" w:space="0" w:color="auto"/>
            </w:tcBorders>
          </w:tcPr>
          <w:p w14:paraId="48991315" w14:textId="77777777" w:rsidR="009A62AF" w:rsidRPr="00F24FCF" w:rsidRDefault="009A62AF" w:rsidP="00EA5CD1">
            <w:pPr>
              <w:spacing w:before="120" w:after="100" w:afterAutospacing="1"/>
              <w:rPr>
                <w:b/>
                <w:bCs/>
                <w:sz w:val="26"/>
                <w:szCs w:val="24"/>
                <w:lang w:eastAsia="ja-JP"/>
              </w:rPr>
            </w:pPr>
          </w:p>
        </w:tc>
        <w:tc>
          <w:tcPr>
            <w:tcW w:w="4052" w:type="dxa"/>
            <w:gridSpan w:val="3"/>
            <w:vMerge/>
            <w:tcBorders>
              <w:bottom w:val="single" w:sz="12" w:space="0" w:color="auto"/>
            </w:tcBorders>
          </w:tcPr>
          <w:p w14:paraId="337DDB4E" w14:textId="77777777" w:rsidR="009A62AF" w:rsidRPr="00F24FCF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b/>
                <w:bCs/>
                <w:sz w:val="26"/>
                <w:szCs w:val="24"/>
                <w:lang w:eastAsia="ja-JP"/>
              </w:rPr>
            </w:pPr>
          </w:p>
        </w:tc>
        <w:tc>
          <w:tcPr>
            <w:tcW w:w="4682" w:type="dxa"/>
            <w:tcBorders>
              <w:bottom w:val="single" w:sz="12" w:space="0" w:color="auto"/>
            </w:tcBorders>
            <w:vAlign w:val="center"/>
          </w:tcPr>
          <w:p w14:paraId="7E530E88" w14:textId="77777777" w:rsidR="009A62AF" w:rsidRPr="00F24FCF" w:rsidRDefault="009A62AF" w:rsidP="00FC0AB0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/>
                <w:bCs/>
                <w:sz w:val="28"/>
                <w:szCs w:val="24"/>
                <w:lang w:eastAsia="ja-JP"/>
              </w:rPr>
            </w:pPr>
            <w:r w:rsidRPr="00F24FCF">
              <w:rPr>
                <w:rFonts w:ascii="Times New Roman" w:eastAsia="Calibri" w:hAnsi="Times New Roman" w:cs="Times New Roman"/>
                <w:b/>
                <w:bCs/>
                <w:sz w:val="28"/>
                <w:szCs w:val="24"/>
                <w:lang w:eastAsia="ja-JP"/>
              </w:rPr>
              <w:t>Original: English</w:t>
            </w:r>
          </w:p>
        </w:tc>
      </w:tr>
      <w:tr w:rsidR="009A62AF" w:rsidRPr="00914FD8" w14:paraId="37A432F3" w14:textId="77777777" w:rsidTr="0037655F">
        <w:trPr>
          <w:cantSplit/>
        </w:trPr>
        <w:tc>
          <w:tcPr>
            <w:tcW w:w="1615" w:type="dxa"/>
            <w:gridSpan w:val="3"/>
          </w:tcPr>
          <w:p w14:paraId="5D2DCDBB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</w:pPr>
            <w:bookmarkStart w:id="4" w:name="dbluepink" w:colFirst="1" w:colLast="1"/>
            <w:bookmarkStart w:id="5" w:name="dmeeting" w:colFirst="2" w:colLast="2"/>
            <w:bookmarkEnd w:id="1"/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  <w:t>Question(s):</w:t>
            </w:r>
          </w:p>
        </w:tc>
        <w:tc>
          <w:tcPr>
            <w:tcW w:w="3626" w:type="dxa"/>
          </w:tcPr>
          <w:p w14:paraId="413A64B0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  <w:lang w:eastAsia="ja-JP"/>
              </w:rPr>
              <w:t>N/A</w:t>
            </w:r>
          </w:p>
        </w:tc>
        <w:tc>
          <w:tcPr>
            <w:tcW w:w="4682" w:type="dxa"/>
          </w:tcPr>
          <w:p w14:paraId="78358109" w14:textId="5469C800" w:rsidR="009A62AF" w:rsidRPr="00914FD8" w:rsidRDefault="00047D24" w:rsidP="00EA5CD1">
            <w:pPr>
              <w:spacing w:before="120" w:after="0" w:line="240" w:lineRule="auto"/>
              <w:jc w:val="right"/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</w:pPr>
            <w:r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 xml:space="preserve">Geneva, </w:t>
            </w:r>
            <w:r w:rsidR="00233F12"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>10</w:t>
            </w:r>
            <w:r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>-</w:t>
            </w:r>
            <w:r w:rsidR="00233F12"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>14</w:t>
            </w:r>
            <w:r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 xml:space="preserve"> </w:t>
            </w:r>
            <w:r w:rsidR="00233F12"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>February</w:t>
            </w:r>
            <w:r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 xml:space="preserve"> 20</w:t>
            </w:r>
            <w:r w:rsidR="00233F12" w:rsidRPr="00914FD8">
              <w:rPr>
                <w:rFonts w:asciiTheme="majorBidi" w:eastAsia="Calibri" w:hAnsiTheme="majorBidi" w:cstheme="majorBidi"/>
                <w:sz w:val="24"/>
                <w:szCs w:val="24"/>
                <w:lang w:eastAsia="ja-JP"/>
              </w:rPr>
              <w:t>20</w:t>
            </w:r>
          </w:p>
        </w:tc>
      </w:tr>
      <w:tr w:rsidR="009A62AF" w:rsidRPr="00914FD8" w14:paraId="04543605" w14:textId="77777777" w:rsidTr="00EA5CD1">
        <w:trPr>
          <w:cantSplit/>
        </w:trPr>
        <w:tc>
          <w:tcPr>
            <w:tcW w:w="9923" w:type="dxa"/>
            <w:gridSpan w:val="5"/>
          </w:tcPr>
          <w:p w14:paraId="314377B5" w14:textId="77777777" w:rsidR="009A62AF" w:rsidRPr="00914FD8" w:rsidRDefault="009A62AF" w:rsidP="00EA5CD1">
            <w:pPr>
              <w:spacing w:before="120" w:after="100" w:afterAutospacing="1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</w:pPr>
            <w:bookmarkStart w:id="6" w:name="ddoctype" w:colFirst="0" w:colLast="0"/>
            <w:bookmarkStart w:id="7" w:name="dtitle" w:colFirst="0" w:colLast="0"/>
            <w:bookmarkEnd w:id="4"/>
            <w:bookmarkEnd w:id="5"/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  <w:t>TD</w:t>
            </w:r>
          </w:p>
        </w:tc>
      </w:tr>
      <w:tr w:rsidR="009A62AF" w:rsidRPr="00914FD8" w14:paraId="6CDAF66B" w14:textId="77777777" w:rsidTr="0037655F">
        <w:trPr>
          <w:cantSplit/>
        </w:trPr>
        <w:tc>
          <w:tcPr>
            <w:tcW w:w="1615" w:type="dxa"/>
            <w:gridSpan w:val="3"/>
          </w:tcPr>
          <w:p w14:paraId="2DA91A6F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</w:pPr>
            <w:bookmarkStart w:id="8" w:name="dsource" w:colFirst="1" w:colLast="1"/>
            <w:bookmarkEnd w:id="6"/>
            <w:bookmarkEnd w:id="7"/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  <w:t>Source:</w:t>
            </w:r>
          </w:p>
        </w:tc>
        <w:tc>
          <w:tcPr>
            <w:tcW w:w="8308" w:type="dxa"/>
            <w:gridSpan w:val="2"/>
          </w:tcPr>
          <w:p w14:paraId="4B67EC24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sz w:val="24"/>
                <w:szCs w:val="24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</w:rPr>
              <w:t>TSB</w:t>
            </w:r>
          </w:p>
        </w:tc>
      </w:tr>
      <w:tr w:rsidR="009A62AF" w:rsidRPr="00914FD8" w14:paraId="184FADC5" w14:textId="77777777" w:rsidTr="0037655F">
        <w:trPr>
          <w:cantSplit/>
        </w:trPr>
        <w:tc>
          <w:tcPr>
            <w:tcW w:w="1615" w:type="dxa"/>
            <w:gridSpan w:val="3"/>
          </w:tcPr>
          <w:p w14:paraId="272C62CE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bookmarkStart w:id="9" w:name="dtitle1" w:colFirst="1" w:colLast="1"/>
            <w:bookmarkEnd w:id="8"/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  <w:t>Title:</w:t>
            </w:r>
          </w:p>
        </w:tc>
        <w:tc>
          <w:tcPr>
            <w:tcW w:w="8308" w:type="dxa"/>
            <w:gridSpan w:val="2"/>
          </w:tcPr>
          <w:p w14:paraId="6CD73D18" w14:textId="2F694F75" w:rsidR="009A62AF" w:rsidRPr="00914FD8" w:rsidRDefault="00A37815" w:rsidP="00A37815">
            <w:pPr>
              <w:spacing w:before="120" w:after="100" w:afterAutospacing="1"/>
              <w:rPr>
                <w:rFonts w:asciiTheme="majorBidi" w:hAnsiTheme="majorBidi" w:cstheme="majorBidi"/>
                <w:sz w:val="24"/>
                <w:szCs w:val="24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ITU-T Environment and Smart Sustainable Cities: 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</w:rPr>
              <w:t>Year in Review and Upcoming Activities for 2019-2020 brochure</w:t>
            </w:r>
          </w:p>
        </w:tc>
      </w:tr>
      <w:tr w:rsidR="009A62AF" w:rsidRPr="00914FD8" w14:paraId="6A1CF272" w14:textId="77777777" w:rsidTr="0037655F">
        <w:trPr>
          <w:cantSplit/>
        </w:trPr>
        <w:tc>
          <w:tcPr>
            <w:tcW w:w="1615" w:type="dxa"/>
            <w:gridSpan w:val="3"/>
            <w:tcBorders>
              <w:bottom w:val="single" w:sz="8" w:space="0" w:color="auto"/>
            </w:tcBorders>
          </w:tcPr>
          <w:p w14:paraId="43CA0F58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</w:pPr>
            <w:bookmarkStart w:id="10" w:name="dpurpose" w:colFirst="1" w:colLast="1"/>
            <w:bookmarkEnd w:id="9"/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  <w:t>Purpose:</w:t>
            </w:r>
          </w:p>
        </w:tc>
        <w:tc>
          <w:tcPr>
            <w:tcW w:w="8308" w:type="dxa"/>
            <w:gridSpan w:val="2"/>
            <w:tcBorders>
              <w:bottom w:val="single" w:sz="8" w:space="0" w:color="auto"/>
            </w:tcBorders>
          </w:tcPr>
          <w:p w14:paraId="39BB8653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  <w:lang w:eastAsia="ja-JP"/>
              </w:rPr>
              <w:t>Information</w:t>
            </w:r>
          </w:p>
        </w:tc>
      </w:tr>
      <w:bookmarkEnd w:id="2"/>
      <w:bookmarkEnd w:id="10"/>
      <w:tr w:rsidR="009A62AF" w:rsidRPr="00914FD8" w14:paraId="4E0695A1" w14:textId="77777777" w:rsidTr="0037655F">
        <w:trPr>
          <w:cantSplit/>
        </w:trPr>
        <w:tc>
          <w:tcPr>
            <w:tcW w:w="1606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38DE683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</w:pPr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ja-JP"/>
              </w:rPr>
              <w:t>Contact:</w:t>
            </w:r>
          </w:p>
        </w:tc>
        <w:tc>
          <w:tcPr>
            <w:tcW w:w="363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5DED6F2" w14:textId="77777777" w:rsidR="00497B72" w:rsidRPr="00914FD8" w:rsidRDefault="00497B72" w:rsidP="00497B72">
            <w:pPr>
              <w:spacing w:before="120"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</w:rPr>
              <w:t>Cristina Bueti</w:t>
            </w:r>
          </w:p>
          <w:p w14:paraId="25D12D65" w14:textId="1C162967" w:rsidR="00497B72" w:rsidRPr="00914FD8" w:rsidRDefault="00497B72" w:rsidP="00497B72">
            <w:pPr>
              <w:spacing w:after="100" w:afterAutospacing="1"/>
              <w:rPr>
                <w:rFonts w:asciiTheme="majorBidi" w:hAnsiTheme="majorBidi" w:cstheme="majorBidi"/>
                <w:sz w:val="24"/>
                <w:szCs w:val="24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</w:rPr>
              <w:t>TSB</w:t>
            </w:r>
          </w:p>
        </w:tc>
        <w:tc>
          <w:tcPr>
            <w:tcW w:w="4682" w:type="dxa"/>
            <w:tcBorders>
              <w:top w:val="single" w:sz="8" w:space="0" w:color="auto"/>
              <w:bottom w:val="single" w:sz="8" w:space="0" w:color="auto"/>
            </w:tcBorders>
          </w:tcPr>
          <w:p w14:paraId="64C754A1" w14:textId="7DCFD07D" w:rsidR="00523DFB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color w:val="0000FF"/>
                <w:sz w:val="24"/>
                <w:szCs w:val="24"/>
                <w:u w:val="single"/>
                <w:lang w:val="es-ES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  <w:lang w:val="fr-FR"/>
              </w:rPr>
              <w:t>Tel:</w:t>
            </w:r>
            <w:r w:rsidRPr="00914FD8">
              <w:rPr>
                <w:rFonts w:asciiTheme="majorBidi" w:hAnsiTheme="majorBidi" w:cstheme="majorBidi"/>
                <w:sz w:val="24"/>
                <w:szCs w:val="24"/>
                <w:lang w:val="fr-FR"/>
              </w:rPr>
              <w:tab/>
              <w:t>+41 22 730 63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  <w:lang w:val="fr-FR"/>
              </w:rPr>
              <w:t>01</w:t>
            </w:r>
            <w:r w:rsidRPr="00914FD8">
              <w:rPr>
                <w:rFonts w:asciiTheme="majorBidi" w:hAnsiTheme="majorBidi" w:cstheme="majorBidi"/>
                <w:sz w:val="24"/>
                <w:szCs w:val="24"/>
                <w:lang w:val="fr-FR"/>
              </w:rPr>
              <w:br/>
              <w:t xml:space="preserve">E-mail: </w:t>
            </w:r>
            <w:hyperlink r:id="rId9" w:history="1">
              <w:r w:rsidR="00497B72" w:rsidRPr="00914FD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fr-FR"/>
                </w:rPr>
                <w:t>c</w:t>
              </w:r>
              <w:r w:rsidR="00497B72" w:rsidRPr="00914FD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es-ES"/>
                </w:rPr>
                <w:t>ristina.bueti@itu.int</w:t>
              </w:r>
            </w:hyperlink>
            <w:r w:rsidR="00497B72" w:rsidRPr="00914FD8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 </w:t>
            </w:r>
          </w:p>
        </w:tc>
      </w:tr>
    </w:tbl>
    <w:p w14:paraId="6DA725F7" w14:textId="77777777" w:rsidR="0037655F" w:rsidRPr="00914FD8" w:rsidRDefault="0037655F">
      <w:pPr>
        <w:rPr>
          <w:rFonts w:asciiTheme="majorBidi" w:hAnsiTheme="majorBidi" w:cstheme="majorBidi"/>
          <w:sz w:val="24"/>
          <w:szCs w:val="24"/>
          <w:lang w:val="fr-FR"/>
        </w:rPr>
      </w:pPr>
    </w:p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15"/>
        <w:gridCol w:w="8308"/>
      </w:tblGrid>
      <w:tr w:rsidR="009A62AF" w:rsidRPr="00914FD8" w14:paraId="525AE108" w14:textId="77777777" w:rsidTr="0037655F">
        <w:trPr>
          <w:cantSplit/>
        </w:trPr>
        <w:tc>
          <w:tcPr>
            <w:tcW w:w="1615" w:type="dxa"/>
          </w:tcPr>
          <w:p w14:paraId="406864D3" w14:textId="77777777" w:rsidR="009A62AF" w:rsidRPr="00914FD8" w:rsidRDefault="009A62AF" w:rsidP="00EA5CD1">
            <w:pPr>
              <w:spacing w:before="120" w:after="100" w:afterAutospacing="1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</w:rPr>
            </w:pPr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eywords:</w:t>
            </w:r>
          </w:p>
        </w:tc>
        <w:tc>
          <w:tcPr>
            <w:tcW w:w="8308" w:type="dxa"/>
          </w:tcPr>
          <w:p w14:paraId="7FF0C24C" w14:textId="364966E4" w:rsidR="009A62AF" w:rsidRPr="00914FD8" w:rsidRDefault="00497B72" w:rsidP="00497B72">
            <w:pPr>
              <w:spacing w:before="120" w:after="100" w:afterAutospacing="1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</w:rPr>
              <w:t>ITU-T; environment; smart sustainable cities; SG5; SG20</w:t>
            </w:r>
            <w:r w:rsidR="00E32337" w:rsidRPr="00914FD8">
              <w:rPr>
                <w:rFonts w:asciiTheme="majorBidi" w:hAnsiTheme="majorBidi" w:cstheme="majorBidi"/>
                <w:sz w:val="24"/>
                <w:szCs w:val="24"/>
              </w:rPr>
              <w:t>; FG-AI4EE; U4SSC</w:t>
            </w:r>
            <w:r w:rsidR="00914FD8">
              <w:rPr>
                <w:rFonts w:asciiTheme="majorBidi" w:hAnsiTheme="majorBidi" w:cstheme="majorBidi"/>
                <w:sz w:val="24"/>
                <w:szCs w:val="24"/>
              </w:rPr>
              <w:t>;</w:t>
            </w:r>
            <w:bookmarkStart w:id="11" w:name="_GoBack"/>
            <w:bookmarkEnd w:id="11"/>
          </w:p>
        </w:tc>
      </w:tr>
      <w:tr w:rsidR="009A62AF" w:rsidRPr="00914FD8" w14:paraId="315EE2C9" w14:textId="77777777" w:rsidTr="0037655F">
        <w:trPr>
          <w:cantSplit/>
        </w:trPr>
        <w:tc>
          <w:tcPr>
            <w:tcW w:w="1615" w:type="dxa"/>
          </w:tcPr>
          <w:p w14:paraId="0377E0D4" w14:textId="77777777" w:rsidR="009A62AF" w:rsidRPr="00914FD8" w:rsidRDefault="009A62AF" w:rsidP="00EA5CD1">
            <w:pPr>
              <w:spacing w:before="120" w:after="100" w:afterAutospacing="1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</w:rPr>
            </w:pPr>
            <w:r w:rsidRPr="00914FD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bstract:</w:t>
            </w:r>
          </w:p>
        </w:tc>
        <w:tc>
          <w:tcPr>
            <w:tcW w:w="8308" w:type="dxa"/>
          </w:tcPr>
          <w:p w14:paraId="6C0C5D29" w14:textId="3BB54B0A" w:rsidR="009A62AF" w:rsidRPr="00914FD8" w:rsidRDefault="009A62AF" w:rsidP="00F24FCF">
            <w:pPr>
              <w:spacing w:before="120"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This </w:t>
            </w:r>
            <w:r w:rsidR="00990E5C" w:rsidRPr="00914FD8">
              <w:rPr>
                <w:rFonts w:asciiTheme="majorBidi" w:hAnsiTheme="majorBidi" w:cstheme="majorBidi"/>
                <w:sz w:val="24"/>
                <w:szCs w:val="24"/>
              </w:rPr>
              <w:t>TD</w:t>
            </w:r>
            <w:r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contains the ITU-T </w:t>
            </w:r>
            <w:r w:rsidR="00E32337" w:rsidRPr="00914FD8">
              <w:rPr>
                <w:rFonts w:asciiTheme="majorBidi" w:hAnsiTheme="majorBidi" w:cstheme="majorBidi"/>
                <w:sz w:val="24"/>
                <w:szCs w:val="24"/>
              </w:rPr>
              <w:t>E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nvironment and </w:t>
            </w:r>
            <w:r w:rsidR="00E32337" w:rsidRPr="00914FD8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mart </w:t>
            </w:r>
            <w:r w:rsidR="00E32337" w:rsidRPr="00914FD8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ustainable </w:t>
            </w:r>
            <w:r w:rsidR="00E32337" w:rsidRPr="00914FD8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</w:rPr>
              <w:t>ities</w:t>
            </w:r>
            <w:r w:rsidR="00A37815" w:rsidRPr="00914FD8">
              <w:rPr>
                <w:rFonts w:asciiTheme="majorBidi" w:hAnsiTheme="majorBidi" w:cstheme="majorBidi"/>
                <w:sz w:val="24"/>
                <w:szCs w:val="24"/>
              </w:rPr>
              <w:t>:</w:t>
            </w:r>
            <w:r w:rsidR="00497B72" w:rsidRPr="00914FD8">
              <w:rPr>
                <w:rFonts w:asciiTheme="majorBidi" w:hAnsiTheme="majorBidi" w:cstheme="majorBidi"/>
                <w:sz w:val="24"/>
                <w:szCs w:val="24"/>
              </w:rPr>
              <w:t xml:space="preserve"> Year in Review and Upcoming Activities for 2019-2020 brochure.</w:t>
            </w:r>
          </w:p>
        </w:tc>
      </w:tr>
    </w:tbl>
    <w:p w14:paraId="33109666" w14:textId="77777777" w:rsidR="00497B72" w:rsidRPr="00914FD8" w:rsidRDefault="00497B72" w:rsidP="00497B72">
      <w:pPr>
        <w:rPr>
          <w:rFonts w:asciiTheme="majorBidi" w:hAnsiTheme="majorBidi" w:cstheme="majorBidi"/>
          <w:sz w:val="24"/>
          <w:szCs w:val="24"/>
        </w:rPr>
      </w:pPr>
    </w:p>
    <w:p w14:paraId="1E66A16C" w14:textId="38CB047F" w:rsidR="00497B72" w:rsidRPr="00914FD8" w:rsidRDefault="00497B72" w:rsidP="00497B72">
      <w:pPr>
        <w:rPr>
          <w:rFonts w:asciiTheme="majorBidi" w:hAnsiTheme="majorBidi" w:cstheme="majorBidi"/>
          <w:sz w:val="24"/>
          <w:szCs w:val="24"/>
        </w:rPr>
      </w:pPr>
      <w:r w:rsidRPr="00914FD8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0" wp14:anchorId="3B0B1425" wp14:editId="7CA09D99">
            <wp:simplePos x="0" y="0"/>
            <wp:positionH relativeFrom="column">
              <wp:align>left</wp:align>
            </wp:positionH>
            <wp:positionV relativeFrom="line">
              <wp:align>top</wp:align>
            </wp:positionV>
            <wp:extent cx="2776220" cy="2151380"/>
            <wp:effectExtent l="0" t="0" r="5080" b="1270"/>
            <wp:wrapSquare wrapText="bothSides"/>
            <wp:docPr id="2" name="Picture 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20" cy="2151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4FD8">
        <w:rPr>
          <w:rFonts w:asciiTheme="majorBidi" w:hAnsiTheme="majorBidi" w:cstheme="majorBidi"/>
          <w:sz w:val="24"/>
          <w:szCs w:val="24"/>
        </w:rPr>
        <w:t xml:space="preserve">We would like to share with you our new </w:t>
      </w:r>
      <w:hyperlink r:id="rId12" w:history="1">
        <w:r w:rsidRPr="00914FD8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“Year in Review and Upcoming Activities”</w:t>
        </w:r>
      </w:hyperlink>
      <w:r w:rsidRPr="00914FD8">
        <w:rPr>
          <w:rFonts w:asciiTheme="majorBidi" w:hAnsiTheme="majorBidi" w:cstheme="majorBidi"/>
          <w:sz w:val="24"/>
          <w:szCs w:val="24"/>
        </w:rPr>
        <w:t xml:space="preserve"> for 2019-2020 brochure.</w:t>
      </w:r>
    </w:p>
    <w:p w14:paraId="00F9D6EA" w14:textId="77777777" w:rsidR="00497B72" w:rsidRPr="00914FD8" w:rsidRDefault="00497B72" w:rsidP="00497B72">
      <w:pPr>
        <w:rPr>
          <w:rFonts w:asciiTheme="majorBidi" w:hAnsiTheme="majorBidi" w:cstheme="majorBidi"/>
          <w:sz w:val="24"/>
          <w:szCs w:val="24"/>
        </w:rPr>
      </w:pPr>
      <w:r w:rsidRPr="00914FD8">
        <w:rPr>
          <w:rFonts w:asciiTheme="majorBidi" w:hAnsiTheme="majorBidi" w:cstheme="majorBidi"/>
          <w:sz w:val="24"/>
          <w:szCs w:val="24"/>
        </w:rPr>
        <w:t xml:space="preserve">It provides a comprehensive overview of our diverse </w:t>
      </w:r>
      <w:r w:rsidRPr="00914FD8">
        <w:rPr>
          <w:rFonts w:asciiTheme="majorBidi" w:hAnsiTheme="majorBidi" w:cstheme="majorBidi"/>
          <w:b/>
          <w:bCs/>
          <w:sz w:val="24"/>
          <w:szCs w:val="24"/>
        </w:rPr>
        <w:t>activities advocating the progressive use of digital technologies</w:t>
      </w:r>
      <w:r w:rsidRPr="00914FD8">
        <w:rPr>
          <w:rFonts w:asciiTheme="majorBidi" w:hAnsiTheme="majorBidi" w:cstheme="majorBidi"/>
          <w:sz w:val="24"/>
          <w:szCs w:val="24"/>
        </w:rPr>
        <w:t xml:space="preserve"> to:</w:t>
      </w:r>
    </w:p>
    <w:p w14:paraId="725FB03C" w14:textId="77777777" w:rsidR="00497B72" w:rsidRPr="00914FD8" w:rsidRDefault="00497B72" w:rsidP="00497B72">
      <w:pPr>
        <w:pStyle w:val="ListParagraph"/>
        <w:numPr>
          <w:ilvl w:val="0"/>
          <w:numId w:val="46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914FD8">
        <w:rPr>
          <w:rFonts w:asciiTheme="majorBidi" w:eastAsia="Times New Roman" w:hAnsiTheme="majorBidi" w:cstheme="majorBidi"/>
          <w:sz w:val="24"/>
          <w:szCs w:val="24"/>
        </w:rPr>
        <w:t>Help curb climate change</w:t>
      </w:r>
    </w:p>
    <w:p w14:paraId="5BF8F4DB" w14:textId="77777777" w:rsidR="00497B72" w:rsidRPr="00914FD8" w:rsidRDefault="00497B72" w:rsidP="00497B72">
      <w:pPr>
        <w:pStyle w:val="ListParagraph"/>
        <w:numPr>
          <w:ilvl w:val="0"/>
          <w:numId w:val="46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914FD8">
        <w:rPr>
          <w:rFonts w:asciiTheme="majorBidi" w:eastAsia="Times New Roman" w:hAnsiTheme="majorBidi" w:cstheme="majorBidi"/>
          <w:sz w:val="24"/>
          <w:szCs w:val="24"/>
        </w:rPr>
        <w:t>Protect the environment</w:t>
      </w:r>
    </w:p>
    <w:p w14:paraId="78D64BF3" w14:textId="77777777" w:rsidR="00497B72" w:rsidRPr="00914FD8" w:rsidRDefault="00497B72" w:rsidP="00497B72">
      <w:pPr>
        <w:pStyle w:val="ListParagraph"/>
        <w:numPr>
          <w:ilvl w:val="0"/>
          <w:numId w:val="46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914FD8">
        <w:rPr>
          <w:rFonts w:asciiTheme="majorBidi" w:eastAsia="Times New Roman" w:hAnsiTheme="majorBidi" w:cstheme="majorBidi"/>
          <w:sz w:val="24"/>
          <w:szCs w:val="24"/>
        </w:rPr>
        <w:t>Foster smart sustainable cities all around the world</w:t>
      </w:r>
    </w:p>
    <w:p w14:paraId="502C93AD" w14:textId="77777777" w:rsidR="00497B72" w:rsidRPr="00914FD8" w:rsidRDefault="00497B72" w:rsidP="00497B72">
      <w:pPr>
        <w:pStyle w:val="ListParagraph"/>
        <w:numPr>
          <w:ilvl w:val="0"/>
          <w:numId w:val="46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914FD8">
        <w:rPr>
          <w:rFonts w:asciiTheme="majorBidi" w:eastAsia="Times New Roman" w:hAnsiTheme="majorBidi" w:cstheme="majorBidi"/>
          <w:sz w:val="24"/>
          <w:szCs w:val="24"/>
        </w:rPr>
        <w:t xml:space="preserve">Encourage circularity as a fundamental building </w:t>
      </w:r>
    </w:p>
    <w:p w14:paraId="41C00F44" w14:textId="77777777" w:rsidR="00497B72" w:rsidRPr="00914FD8" w:rsidRDefault="00497B72" w:rsidP="00497B72">
      <w:pPr>
        <w:spacing w:before="120"/>
        <w:rPr>
          <w:rFonts w:asciiTheme="majorBidi" w:hAnsiTheme="majorBidi" w:cstheme="majorBidi"/>
          <w:sz w:val="24"/>
          <w:szCs w:val="24"/>
        </w:rPr>
      </w:pPr>
      <w:r w:rsidRPr="00914FD8">
        <w:rPr>
          <w:rFonts w:asciiTheme="majorBidi" w:hAnsiTheme="majorBidi" w:cstheme="majorBidi"/>
          <w:sz w:val="24"/>
          <w:szCs w:val="24"/>
        </w:rPr>
        <w:t>We hope you will find it an informative read and we look forward to engaging with you once again on all these, plus new endeavours in 2020!</w:t>
      </w:r>
    </w:p>
    <w:p w14:paraId="36F836C3" w14:textId="7F08AE22" w:rsidR="00233F12" w:rsidRPr="00914FD8" w:rsidRDefault="00E32337" w:rsidP="00E32337">
      <w:pPr>
        <w:spacing w:before="240"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914FD8">
        <w:rPr>
          <w:rFonts w:asciiTheme="majorBidi" w:hAnsiTheme="majorBidi" w:cstheme="majorBidi"/>
          <w:sz w:val="24"/>
          <w:szCs w:val="24"/>
        </w:rPr>
        <w:t>__________________</w:t>
      </w:r>
    </w:p>
    <w:sectPr w:rsidR="00233F12" w:rsidRPr="00914FD8" w:rsidSect="008C3F2D">
      <w:headerReference w:type="default" r:id="rId13"/>
      <w:pgSz w:w="11906" w:h="16838"/>
      <w:pgMar w:top="1440" w:right="1440" w:bottom="1440" w:left="1440" w:header="708" w:footer="708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61319" w14:textId="77777777" w:rsidR="00233137" w:rsidRDefault="00233137" w:rsidP="008C3F2D">
      <w:pPr>
        <w:spacing w:after="0" w:line="240" w:lineRule="auto"/>
      </w:pPr>
      <w:r>
        <w:separator/>
      </w:r>
    </w:p>
  </w:endnote>
  <w:endnote w:type="continuationSeparator" w:id="0">
    <w:p w14:paraId="5C96B90F" w14:textId="77777777" w:rsidR="00233137" w:rsidRDefault="00233137" w:rsidP="008C3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D53C8" w14:textId="77777777" w:rsidR="00233137" w:rsidRDefault="00233137" w:rsidP="008C3F2D">
      <w:pPr>
        <w:spacing w:after="0" w:line="240" w:lineRule="auto"/>
      </w:pPr>
      <w:r>
        <w:separator/>
      </w:r>
    </w:p>
  </w:footnote>
  <w:footnote w:type="continuationSeparator" w:id="0">
    <w:p w14:paraId="0EDA6498" w14:textId="77777777" w:rsidR="00233137" w:rsidRDefault="00233137" w:rsidP="008C3F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83488"/>
      <w:docPartObj>
        <w:docPartGallery w:val="Page Numbers (Top of Page)"/>
        <w:docPartUnique/>
      </w:docPartObj>
    </w:sdtPr>
    <w:sdtEndPr>
      <w:rPr>
        <w:rFonts w:asciiTheme="majorBidi" w:hAnsiTheme="majorBidi" w:cstheme="majorBidi"/>
        <w:noProof/>
        <w:sz w:val="18"/>
        <w:szCs w:val="18"/>
      </w:rPr>
    </w:sdtEndPr>
    <w:sdtContent>
      <w:p w14:paraId="23AE2807" w14:textId="28BCFD66" w:rsidR="00E73F47" w:rsidRPr="008C3F2D" w:rsidRDefault="00E73F47" w:rsidP="00EE0189">
        <w:pPr>
          <w:pStyle w:val="Header"/>
          <w:jc w:val="center"/>
          <w:rPr>
            <w:rFonts w:asciiTheme="majorBidi" w:hAnsiTheme="majorBidi" w:cstheme="majorBidi"/>
            <w:sz w:val="18"/>
            <w:szCs w:val="18"/>
          </w:rPr>
        </w:pPr>
        <w:r w:rsidRPr="008C3F2D">
          <w:rPr>
            <w:rFonts w:asciiTheme="majorBidi" w:hAnsiTheme="majorBidi" w:cstheme="majorBidi"/>
            <w:sz w:val="18"/>
            <w:szCs w:val="18"/>
          </w:rPr>
          <w:fldChar w:fldCharType="begin"/>
        </w:r>
        <w:r w:rsidRPr="008C3F2D">
          <w:rPr>
            <w:rFonts w:asciiTheme="majorBidi" w:hAnsiTheme="majorBidi" w:cstheme="majorBidi"/>
            <w:sz w:val="18"/>
            <w:szCs w:val="18"/>
          </w:rPr>
          <w:instrText xml:space="preserve"> PAGE   \* MERGEFORMAT </w:instrText>
        </w:r>
        <w:r w:rsidRPr="008C3F2D">
          <w:rPr>
            <w:rFonts w:asciiTheme="majorBidi" w:hAnsiTheme="majorBidi" w:cstheme="majorBidi"/>
            <w:sz w:val="18"/>
            <w:szCs w:val="18"/>
          </w:rPr>
          <w:fldChar w:fldCharType="separate"/>
        </w:r>
        <w:r>
          <w:rPr>
            <w:rFonts w:asciiTheme="majorBidi" w:hAnsiTheme="majorBidi" w:cstheme="majorBidi"/>
            <w:noProof/>
            <w:sz w:val="18"/>
            <w:szCs w:val="18"/>
          </w:rPr>
          <w:t>- 5 -</w:t>
        </w:r>
        <w:r w:rsidRPr="008C3F2D">
          <w:rPr>
            <w:rFonts w:asciiTheme="majorBidi" w:hAnsiTheme="majorBidi" w:cstheme="majorBidi"/>
            <w:noProof/>
            <w:sz w:val="18"/>
            <w:szCs w:val="18"/>
          </w:rPr>
          <w:fldChar w:fldCharType="end"/>
        </w:r>
        <w:r>
          <w:rPr>
            <w:rFonts w:asciiTheme="majorBidi" w:hAnsiTheme="majorBidi" w:cstheme="majorBidi"/>
            <w:noProof/>
            <w:sz w:val="18"/>
            <w:szCs w:val="18"/>
          </w:rPr>
          <w:br/>
          <w:t>TSAG-TD</w:t>
        </w:r>
        <w:r w:rsidR="00497B72">
          <w:rPr>
            <w:rFonts w:asciiTheme="majorBidi" w:hAnsiTheme="majorBidi" w:cstheme="majorBidi"/>
            <w:noProof/>
            <w:sz w:val="18"/>
            <w:szCs w:val="18"/>
          </w:rPr>
          <w:t>xxx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E4D12"/>
    <w:multiLevelType w:val="hybridMultilevel"/>
    <w:tmpl w:val="D45A2E30"/>
    <w:lvl w:ilvl="0" w:tplc="563811CA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57B28"/>
    <w:multiLevelType w:val="multilevel"/>
    <w:tmpl w:val="F5C4FFA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13845E70"/>
    <w:multiLevelType w:val="multilevel"/>
    <w:tmpl w:val="69265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22E0A"/>
    <w:multiLevelType w:val="hybridMultilevel"/>
    <w:tmpl w:val="C81C85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B7964"/>
    <w:multiLevelType w:val="multilevel"/>
    <w:tmpl w:val="61962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C9294B"/>
    <w:multiLevelType w:val="hybridMultilevel"/>
    <w:tmpl w:val="C606819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C40A6"/>
    <w:multiLevelType w:val="hybridMultilevel"/>
    <w:tmpl w:val="CB9A66EE"/>
    <w:lvl w:ilvl="0" w:tplc="AEFEE162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B1D66"/>
    <w:multiLevelType w:val="multilevel"/>
    <w:tmpl w:val="0C68643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08B05E9"/>
    <w:multiLevelType w:val="hybridMultilevel"/>
    <w:tmpl w:val="569C019E"/>
    <w:lvl w:ilvl="0" w:tplc="5B5C5F66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854B20"/>
    <w:multiLevelType w:val="hybridMultilevel"/>
    <w:tmpl w:val="954283B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8D39FD"/>
    <w:multiLevelType w:val="hybridMultilevel"/>
    <w:tmpl w:val="B7AA8B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44366"/>
    <w:multiLevelType w:val="hybridMultilevel"/>
    <w:tmpl w:val="9B8E3BE0"/>
    <w:lvl w:ilvl="0" w:tplc="AEFEE162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8E26F2E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9B7DFF"/>
    <w:multiLevelType w:val="hybridMultilevel"/>
    <w:tmpl w:val="FE36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8608C"/>
    <w:multiLevelType w:val="hybridMultilevel"/>
    <w:tmpl w:val="E6C6BCA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0725BDC">
      <w:numFmt w:val="bullet"/>
      <w:lvlText w:val="•"/>
      <w:lvlJc w:val="left"/>
      <w:pPr>
        <w:ind w:left="2160" w:hanging="360"/>
      </w:pPr>
      <w:rPr>
        <w:rFonts w:ascii="SimSun" w:eastAsia="SimSun" w:hAnsi="SimSun" w:cstheme="majorBidi" w:hint="eastAsia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C042E38"/>
    <w:multiLevelType w:val="hybridMultilevel"/>
    <w:tmpl w:val="ADCA9A18"/>
    <w:lvl w:ilvl="0" w:tplc="08090005">
      <w:start w:val="1"/>
      <w:numFmt w:val="bullet"/>
      <w:lvlText w:val=""/>
      <w:lvlJc w:val="left"/>
      <w:pPr>
        <w:ind w:left="163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5" w15:restartNumberingAfterBreak="0">
    <w:nsid w:val="3E6D0D9C"/>
    <w:multiLevelType w:val="multilevel"/>
    <w:tmpl w:val="8CBC9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D0625D"/>
    <w:multiLevelType w:val="hybridMultilevel"/>
    <w:tmpl w:val="81728A76"/>
    <w:lvl w:ilvl="0" w:tplc="260A95E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24FA9"/>
    <w:multiLevelType w:val="multilevel"/>
    <w:tmpl w:val="8132E2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8C5005A"/>
    <w:multiLevelType w:val="hybridMultilevel"/>
    <w:tmpl w:val="6DC2181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93706A7"/>
    <w:multiLevelType w:val="hybridMultilevel"/>
    <w:tmpl w:val="16004A3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E22D54"/>
    <w:multiLevelType w:val="hybridMultilevel"/>
    <w:tmpl w:val="9E9649AC"/>
    <w:lvl w:ilvl="0" w:tplc="C1380426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1" w15:restartNumberingAfterBreak="0">
    <w:nsid w:val="4E0A1878"/>
    <w:multiLevelType w:val="hybridMultilevel"/>
    <w:tmpl w:val="D1C4D278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F327096"/>
    <w:multiLevelType w:val="hybridMultilevel"/>
    <w:tmpl w:val="97F05A40"/>
    <w:lvl w:ilvl="0" w:tplc="C73CEE6E">
      <w:start w:val="1"/>
      <w:numFmt w:val="lowerLetter"/>
      <w:lvlText w:val="%1)"/>
      <w:lvlJc w:val="left"/>
      <w:pPr>
        <w:ind w:left="1498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2218" w:hanging="360"/>
      </w:pPr>
    </w:lvl>
    <w:lvl w:ilvl="2" w:tplc="0809001B" w:tentative="1">
      <w:start w:val="1"/>
      <w:numFmt w:val="lowerRoman"/>
      <w:lvlText w:val="%3."/>
      <w:lvlJc w:val="right"/>
      <w:pPr>
        <w:ind w:left="2938" w:hanging="180"/>
      </w:pPr>
    </w:lvl>
    <w:lvl w:ilvl="3" w:tplc="0809000F" w:tentative="1">
      <w:start w:val="1"/>
      <w:numFmt w:val="decimal"/>
      <w:lvlText w:val="%4."/>
      <w:lvlJc w:val="left"/>
      <w:pPr>
        <w:ind w:left="3658" w:hanging="360"/>
      </w:pPr>
    </w:lvl>
    <w:lvl w:ilvl="4" w:tplc="08090019" w:tentative="1">
      <w:start w:val="1"/>
      <w:numFmt w:val="lowerLetter"/>
      <w:lvlText w:val="%5."/>
      <w:lvlJc w:val="left"/>
      <w:pPr>
        <w:ind w:left="4378" w:hanging="360"/>
      </w:pPr>
    </w:lvl>
    <w:lvl w:ilvl="5" w:tplc="0809001B" w:tentative="1">
      <w:start w:val="1"/>
      <w:numFmt w:val="lowerRoman"/>
      <w:lvlText w:val="%6."/>
      <w:lvlJc w:val="right"/>
      <w:pPr>
        <w:ind w:left="5098" w:hanging="180"/>
      </w:pPr>
    </w:lvl>
    <w:lvl w:ilvl="6" w:tplc="0809000F" w:tentative="1">
      <w:start w:val="1"/>
      <w:numFmt w:val="decimal"/>
      <w:lvlText w:val="%7."/>
      <w:lvlJc w:val="left"/>
      <w:pPr>
        <w:ind w:left="5818" w:hanging="360"/>
      </w:pPr>
    </w:lvl>
    <w:lvl w:ilvl="7" w:tplc="08090019" w:tentative="1">
      <w:start w:val="1"/>
      <w:numFmt w:val="lowerLetter"/>
      <w:lvlText w:val="%8."/>
      <w:lvlJc w:val="left"/>
      <w:pPr>
        <w:ind w:left="6538" w:hanging="360"/>
      </w:pPr>
    </w:lvl>
    <w:lvl w:ilvl="8" w:tplc="0809001B" w:tentative="1">
      <w:start w:val="1"/>
      <w:numFmt w:val="lowerRoman"/>
      <w:lvlText w:val="%9."/>
      <w:lvlJc w:val="right"/>
      <w:pPr>
        <w:ind w:left="7258" w:hanging="180"/>
      </w:pPr>
    </w:lvl>
  </w:abstractNum>
  <w:abstractNum w:abstractNumId="23" w15:restartNumberingAfterBreak="0">
    <w:nsid w:val="4F7D3F28"/>
    <w:multiLevelType w:val="hybridMultilevel"/>
    <w:tmpl w:val="4AC020A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4673054"/>
    <w:multiLevelType w:val="hybridMultilevel"/>
    <w:tmpl w:val="5D96BD14"/>
    <w:lvl w:ilvl="0" w:tplc="E7FC5D7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5" w15:restartNumberingAfterBreak="0">
    <w:nsid w:val="54881C0A"/>
    <w:multiLevelType w:val="hybridMultilevel"/>
    <w:tmpl w:val="A5C288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A64DA"/>
    <w:multiLevelType w:val="hybridMultilevel"/>
    <w:tmpl w:val="A0C09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5E7B56"/>
    <w:multiLevelType w:val="hybridMultilevel"/>
    <w:tmpl w:val="E702B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3A7447"/>
    <w:multiLevelType w:val="hybridMultilevel"/>
    <w:tmpl w:val="1812B8C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361A0A"/>
    <w:multiLevelType w:val="hybridMultilevel"/>
    <w:tmpl w:val="2E001526"/>
    <w:lvl w:ilvl="0" w:tplc="08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0" w15:restartNumberingAfterBreak="0">
    <w:nsid w:val="5E5365A7"/>
    <w:multiLevelType w:val="hybridMultilevel"/>
    <w:tmpl w:val="93A46C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2A5C47"/>
    <w:multiLevelType w:val="hybridMultilevel"/>
    <w:tmpl w:val="D48A62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2F5855"/>
    <w:multiLevelType w:val="hybridMultilevel"/>
    <w:tmpl w:val="1CCAC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EF00FB"/>
    <w:multiLevelType w:val="multilevel"/>
    <w:tmpl w:val="AF6C67A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833280A"/>
    <w:multiLevelType w:val="hybridMultilevel"/>
    <w:tmpl w:val="8140D9E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5" w15:restartNumberingAfterBreak="0">
    <w:nsid w:val="68BA683C"/>
    <w:multiLevelType w:val="hybridMultilevel"/>
    <w:tmpl w:val="07A49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103F3"/>
    <w:multiLevelType w:val="multilevel"/>
    <w:tmpl w:val="803C0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D604E6E"/>
    <w:multiLevelType w:val="hybridMultilevel"/>
    <w:tmpl w:val="13AC1EFA"/>
    <w:lvl w:ilvl="0" w:tplc="AEFEE162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1A520B"/>
    <w:multiLevelType w:val="multilevel"/>
    <w:tmpl w:val="7BC49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8257467"/>
    <w:multiLevelType w:val="hybridMultilevel"/>
    <w:tmpl w:val="EF2C1332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8CF60EA"/>
    <w:multiLevelType w:val="hybridMultilevel"/>
    <w:tmpl w:val="94DC3A9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BDE3B66"/>
    <w:multiLevelType w:val="hybridMultilevel"/>
    <w:tmpl w:val="E54E6476"/>
    <w:lvl w:ilvl="0" w:tplc="AEFEE162">
      <w:start w:val="1"/>
      <w:numFmt w:val="decimal"/>
      <w:lvlText w:val="%1"/>
      <w:lvlJc w:val="center"/>
      <w:pPr>
        <w:ind w:left="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8" w:hanging="360"/>
      </w:pPr>
    </w:lvl>
    <w:lvl w:ilvl="2" w:tplc="0809001B" w:tentative="1">
      <w:start w:val="1"/>
      <w:numFmt w:val="lowerRoman"/>
      <w:lvlText w:val="%3."/>
      <w:lvlJc w:val="right"/>
      <w:pPr>
        <w:ind w:left="2218" w:hanging="180"/>
      </w:pPr>
    </w:lvl>
    <w:lvl w:ilvl="3" w:tplc="0809000F" w:tentative="1">
      <w:start w:val="1"/>
      <w:numFmt w:val="decimal"/>
      <w:lvlText w:val="%4."/>
      <w:lvlJc w:val="left"/>
      <w:pPr>
        <w:ind w:left="2938" w:hanging="360"/>
      </w:pPr>
    </w:lvl>
    <w:lvl w:ilvl="4" w:tplc="08090019" w:tentative="1">
      <w:start w:val="1"/>
      <w:numFmt w:val="lowerLetter"/>
      <w:lvlText w:val="%5."/>
      <w:lvlJc w:val="left"/>
      <w:pPr>
        <w:ind w:left="3658" w:hanging="360"/>
      </w:pPr>
    </w:lvl>
    <w:lvl w:ilvl="5" w:tplc="0809001B" w:tentative="1">
      <w:start w:val="1"/>
      <w:numFmt w:val="lowerRoman"/>
      <w:lvlText w:val="%6."/>
      <w:lvlJc w:val="right"/>
      <w:pPr>
        <w:ind w:left="4378" w:hanging="180"/>
      </w:pPr>
    </w:lvl>
    <w:lvl w:ilvl="6" w:tplc="0809000F" w:tentative="1">
      <w:start w:val="1"/>
      <w:numFmt w:val="decimal"/>
      <w:lvlText w:val="%7."/>
      <w:lvlJc w:val="left"/>
      <w:pPr>
        <w:ind w:left="5098" w:hanging="360"/>
      </w:pPr>
    </w:lvl>
    <w:lvl w:ilvl="7" w:tplc="08090019" w:tentative="1">
      <w:start w:val="1"/>
      <w:numFmt w:val="lowerLetter"/>
      <w:lvlText w:val="%8."/>
      <w:lvlJc w:val="left"/>
      <w:pPr>
        <w:ind w:left="5818" w:hanging="360"/>
      </w:pPr>
    </w:lvl>
    <w:lvl w:ilvl="8" w:tplc="08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42" w15:restartNumberingAfterBreak="0">
    <w:nsid w:val="7E0E3530"/>
    <w:multiLevelType w:val="hybridMultilevel"/>
    <w:tmpl w:val="B3BE08BC"/>
    <w:lvl w:ilvl="0" w:tplc="963863D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/>
        <w:bCs/>
        <w:i/>
        <w:iCs/>
        <w:sz w:val="20"/>
        <w:szCs w:val="20"/>
      </w:rPr>
    </w:lvl>
    <w:lvl w:ilvl="1" w:tplc="F02E9C52"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3063E88" w:tentative="1">
      <w:start w:val="1"/>
      <w:numFmt w:val="bullet"/>
      <w:lvlText w:val="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3D4B21C" w:tentative="1">
      <w:start w:val="1"/>
      <w:numFmt w:val="bullet"/>
      <w:lvlText w:val="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7C6AEDA" w:tentative="1">
      <w:start w:val="1"/>
      <w:numFmt w:val="bullet"/>
      <w:lvlText w:val="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38A8532" w:tentative="1">
      <w:start w:val="1"/>
      <w:numFmt w:val="bullet"/>
      <w:lvlText w:val="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63C98CC" w:tentative="1">
      <w:start w:val="1"/>
      <w:numFmt w:val="bullet"/>
      <w:lvlText w:val="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4FEADE2" w:tentative="1">
      <w:start w:val="1"/>
      <w:numFmt w:val="bullet"/>
      <w:lvlText w:val="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06F1A4" w:tentative="1">
      <w:start w:val="1"/>
      <w:numFmt w:val="bullet"/>
      <w:lvlText w:val="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583FDF"/>
    <w:multiLevelType w:val="multilevel"/>
    <w:tmpl w:val="06065C1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4" w15:restartNumberingAfterBreak="0">
    <w:nsid w:val="7E7115A9"/>
    <w:multiLevelType w:val="hybridMultilevel"/>
    <w:tmpl w:val="2F4E4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77172"/>
    <w:multiLevelType w:val="hybridMultilevel"/>
    <w:tmpl w:val="20967A50"/>
    <w:lvl w:ilvl="0" w:tplc="D5023A4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F02E9C52"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3063E88" w:tentative="1">
      <w:start w:val="1"/>
      <w:numFmt w:val="bullet"/>
      <w:lvlText w:val="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3D4B21C" w:tentative="1">
      <w:start w:val="1"/>
      <w:numFmt w:val="bullet"/>
      <w:lvlText w:val="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7C6AEDA" w:tentative="1">
      <w:start w:val="1"/>
      <w:numFmt w:val="bullet"/>
      <w:lvlText w:val="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38A8532" w:tentative="1">
      <w:start w:val="1"/>
      <w:numFmt w:val="bullet"/>
      <w:lvlText w:val="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63C98CC" w:tentative="1">
      <w:start w:val="1"/>
      <w:numFmt w:val="bullet"/>
      <w:lvlText w:val="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4FEADE2" w:tentative="1">
      <w:start w:val="1"/>
      <w:numFmt w:val="bullet"/>
      <w:lvlText w:val="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06F1A4" w:tentative="1">
      <w:start w:val="1"/>
      <w:numFmt w:val="bullet"/>
      <w:lvlText w:val="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6"/>
  </w:num>
  <w:num w:numId="3">
    <w:abstractNumId w:val="2"/>
  </w:num>
  <w:num w:numId="4">
    <w:abstractNumId w:val="4"/>
  </w:num>
  <w:num w:numId="5">
    <w:abstractNumId w:val="15"/>
  </w:num>
  <w:num w:numId="6">
    <w:abstractNumId w:val="3"/>
  </w:num>
  <w:num w:numId="7">
    <w:abstractNumId w:val="19"/>
  </w:num>
  <w:num w:numId="8">
    <w:abstractNumId w:val="27"/>
  </w:num>
  <w:num w:numId="9">
    <w:abstractNumId w:val="32"/>
  </w:num>
  <w:num w:numId="10">
    <w:abstractNumId w:val="12"/>
  </w:num>
  <w:num w:numId="11">
    <w:abstractNumId w:val="20"/>
  </w:num>
  <w:num w:numId="12">
    <w:abstractNumId w:val="24"/>
  </w:num>
  <w:num w:numId="1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4"/>
  </w:num>
  <w:num w:numId="15">
    <w:abstractNumId w:val="7"/>
  </w:num>
  <w:num w:numId="16">
    <w:abstractNumId w:val="17"/>
  </w:num>
  <w:num w:numId="17">
    <w:abstractNumId w:val="43"/>
  </w:num>
  <w:num w:numId="18">
    <w:abstractNumId w:val="45"/>
  </w:num>
  <w:num w:numId="19">
    <w:abstractNumId w:val="0"/>
  </w:num>
  <w:num w:numId="20">
    <w:abstractNumId w:val="42"/>
  </w:num>
  <w:num w:numId="21">
    <w:abstractNumId w:val="44"/>
  </w:num>
  <w:num w:numId="22">
    <w:abstractNumId w:val="31"/>
  </w:num>
  <w:num w:numId="23">
    <w:abstractNumId w:val="40"/>
  </w:num>
  <w:num w:numId="24">
    <w:abstractNumId w:val="1"/>
  </w:num>
  <w:num w:numId="25">
    <w:abstractNumId w:val="33"/>
  </w:num>
  <w:num w:numId="26">
    <w:abstractNumId w:val="16"/>
  </w:num>
  <w:num w:numId="27">
    <w:abstractNumId w:val="30"/>
  </w:num>
  <w:num w:numId="28">
    <w:abstractNumId w:val="8"/>
  </w:num>
  <w:num w:numId="29">
    <w:abstractNumId w:val="10"/>
  </w:num>
  <w:num w:numId="30">
    <w:abstractNumId w:val="25"/>
  </w:num>
  <w:num w:numId="31">
    <w:abstractNumId w:val="23"/>
  </w:num>
  <w:num w:numId="32">
    <w:abstractNumId w:val="26"/>
  </w:num>
  <w:num w:numId="33">
    <w:abstractNumId w:val="37"/>
  </w:num>
  <w:num w:numId="34">
    <w:abstractNumId w:val="11"/>
  </w:num>
  <w:num w:numId="35">
    <w:abstractNumId w:val="13"/>
  </w:num>
  <w:num w:numId="36">
    <w:abstractNumId w:val="6"/>
  </w:num>
  <w:num w:numId="37">
    <w:abstractNumId w:val="41"/>
  </w:num>
  <w:num w:numId="38">
    <w:abstractNumId w:val="39"/>
  </w:num>
  <w:num w:numId="39">
    <w:abstractNumId w:val="21"/>
  </w:num>
  <w:num w:numId="40">
    <w:abstractNumId w:val="22"/>
  </w:num>
  <w:num w:numId="41">
    <w:abstractNumId w:val="28"/>
  </w:num>
  <w:num w:numId="42">
    <w:abstractNumId w:val="29"/>
  </w:num>
  <w:num w:numId="43">
    <w:abstractNumId w:val="9"/>
  </w:num>
  <w:num w:numId="44">
    <w:abstractNumId w:val="18"/>
  </w:num>
  <w:num w:numId="45">
    <w:abstractNumId w:val="14"/>
  </w:num>
  <w:num w:numId="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activeWritingStyle w:appName="MSWord" w:lang="fr-CH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defaultTabStop w:val="720"/>
  <w:hyphenationZone w:val="425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TM0tzC2MDY0NrRQ0lEKTi0uzszPAykwrQUAzyds3ywAAAA="/>
  </w:docVars>
  <w:rsids>
    <w:rsidRoot w:val="009462B9"/>
    <w:rsid w:val="0000102E"/>
    <w:rsid w:val="00017DF9"/>
    <w:rsid w:val="00023343"/>
    <w:rsid w:val="00023A0A"/>
    <w:rsid w:val="00033F67"/>
    <w:rsid w:val="000357CA"/>
    <w:rsid w:val="00041C6B"/>
    <w:rsid w:val="00047538"/>
    <w:rsid w:val="00047D24"/>
    <w:rsid w:val="000501D7"/>
    <w:rsid w:val="000651BA"/>
    <w:rsid w:val="00066592"/>
    <w:rsid w:val="0007083E"/>
    <w:rsid w:val="0007085B"/>
    <w:rsid w:val="00084C1B"/>
    <w:rsid w:val="00092B5A"/>
    <w:rsid w:val="00096966"/>
    <w:rsid w:val="000B00C1"/>
    <w:rsid w:val="000B0A5B"/>
    <w:rsid w:val="000B2534"/>
    <w:rsid w:val="000B52D1"/>
    <w:rsid w:val="000D3C80"/>
    <w:rsid w:val="000E51C1"/>
    <w:rsid w:val="000E7091"/>
    <w:rsid w:val="0012773A"/>
    <w:rsid w:val="001311C2"/>
    <w:rsid w:val="00146581"/>
    <w:rsid w:val="00146C7B"/>
    <w:rsid w:val="00146DA5"/>
    <w:rsid w:val="001470E7"/>
    <w:rsid w:val="00162AAB"/>
    <w:rsid w:val="00162B8B"/>
    <w:rsid w:val="001643FD"/>
    <w:rsid w:val="001840BD"/>
    <w:rsid w:val="00187218"/>
    <w:rsid w:val="001977E1"/>
    <w:rsid w:val="001C1603"/>
    <w:rsid w:val="001C29C8"/>
    <w:rsid w:val="001C70EC"/>
    <w:rsid w:val="001D5D16"/>
    <w:rsid w:val="001D6BDA"/>
    <w:rsid w:val="001D795C"/>
    <w:rsid w:val="001F42C5"/>
    <w:rsid w:val="00200E34"/>
    <w:rsid w:val="00200E75"/>
    <w:rsid w:val="00202FFE"/>
    <w:rsid w:val="00217FE5"/>
    <w:rsid w:val="00223125"/>
    <w:rsid w:val="0022429C"/>
    <w:rsid w:val="00230DE2"/>
    <w:rsid w:val="00233137"/>
    <w:rsid w:val="00233F12"/>
    <w:rsid w:val="00234E64"/>
    <w:rsid w:val="00240C9B"/>
    <w:rsid w:val="0026301E"/>
    <w:rsid w:val="00285319"/>
    <w:rsid w:val="0028666B"/>
    <w:rsid w:val="00291743"/>
    <w:rsid w:val="00291D86"/>
    <w:rsid w:val="002A733A"/>
    <w:rsid w:val="002B20D9"/>
    <w:rsid w:val="002C23E3"/>
    <w:rsid w:val="002D500C"/>
    <w:rsid w:val="002E5C0E"/>
    <w:rsid w:val="002F1334"/>
    <w:rsid w:val="00306D89"/>
    <w:rsid w:val="00307D12"/>
    <w:rsid w:val="00323E4C"/>
    <w:rsid w:val="00335F76"/>
    <w:rsid w:val="00346DE5"/>
    <w:rsid w:val="003527EA"/>
    <w:rsid w:val="003630D6"/>
    <w:rsid w:val="00367722"/>
    <w:rsid w:val="0037655F"/>
    <w:rsid w:val="00377C85"/>
    <w:rsid w:val="0038599A"/>
    <w:rsid w:val="00386367"/>
    <w:rsid w:val="00397B56"/>
    <w:rsid w:val="003A0CCF"/>
    <w:rsid w:val="003A238B"/>
    <w:rsid w:val="003A64F7"/>
    <w:rsid w:val="003A7828"/>
    <w:rsid w:val="003B5B84"/>
    <w:rsid w:val="003C0319"/>
    <w:rsid w:val="003C1B79"/>
    <w:rsid w:val="003C5008"/>
    <w:rsid w:val="003C5154"/>
    <w:rsid w:val="003C5475"/>
    <w:rsid w:val="003D493F"/>
    <w:rsid w:val="003D4D5E"/>
    <w:rsid w:val="003D6872"/>
    <w:rsid w:val="003E0C41"/>
    <w:rsid w:val="003E192B"/>
    <w:rsid w:val="004019BC"/>
    <w:rsid w:val="004049C3"/>
    <w:rsid w:val="00420432"/>
    <w:rsid w:val="00426144"/>
    <w:rsid w:val="00427EFF"/>
    <w:rsid w:val="00437523"/>
    <w:rsid w:val="00442F89"/>
    <w:rsid w:val="00450E24"/>
    <w:rsid w:val="00451117"/>
    <w:rsid w:val="00456069"/>
    <w:rsid w:val="00456089"/>
    <w:rsid w:val="004836EC"/>
    <w:rsid w:val="004856AC"/>
    <w:rsid w:val="00497B72"/>
    <w:rsid w:val="004A522D"/>
    <w:rsid w:val="004A6FCA"/>
    <w:rsid w:val="004C6670"/>
    <w:rsid w:val="004C7C70"/>
    <w:rsid w:val="004D076F"/>
    <w:rsid w:val="004D0E28"/>
    <w:rsid w:val="004D24AF"/>
    <w:rsid w:val="004D6090"/>
    <w:rsid w:val="004D6FD7"/>
    <w:rsid w:val="004F4928"/>
    <w:rsid w:val="00506C0E"/>
    <w:rsid w:val="0052086D"/>
    <w:rsid w:val="00523B0E"/>
    <w:rsid w:val="00523DFB"/>
    <w:rsid w:val="00525F34"/>
    <w:rsid w:val="005266B3"/>
    <w:rsid w:val="00533D91"/>
    <w:rsid w:val="00533F4F"/>
    <w:rsid w:val="00541E79"/>
    <w:rsid w:val="005432EB"/>
    <w:rsid w:val="00545E1A"/>
    <w:rsid w:val="0055267E"/>
    <w:rsid w:val="005631EA"/>
    <w:rsid w:val="00565121"/>
    <w:rsid w:val="00576B26"/>
    <w:rsid w:val="00586C56"/>
    <w:rsid w:val="00593483"/>
    <w:rsid w:val="005A234D"/>
    <w:rsid w:val="005A7729"/>
    <w:rsid w:val="005B6E7E"/>
    <w:rsid w:val="005D07F0"/>
    <w:rsid w:val="005F7E18"/>
    <w:rsid w:val="006011A0"/>
    <w:rsid w:val="00616838"/>
    <w:rsid w:val="00631A92"/>
    <w:rsid w:val="00647FAF"/>
    <w:rsid w:val="00653CCC"/>
    <w:rsid w:val="006642FA"/>
    <w:rsid w:val="00665D48"/>
    <w:rsid w:val="00673CE3"/>
    <w:rsid w:val="006756EF"/>
    <w:rsid w:val="00677049"/>
    <w:rsid w:val="0068259C"/>
    <w:rsid w:val="00685B8C"/>
    <w:rsid w:val="006A21C2"/>
    <w:rsid w:val="006A78EE"/>
    <w:rsid w:val="006A7A43"/>
    <w:rsid w:val="006B3403"/>
    <w:rsid w:val="006B4A2A"/>
    <w:rsid w:val="006B57DB"/>
    <w:rsid w:val="006C6910"/>
    <w:rsid w:val="006D0C75"/>
    <w:rsid w:val="006D2CDE"/>
    <w:rsid w:val="006D5402"/>
    <w:rsid w:val="006E0F44"/>
    <w:rsid w:val="006E15B4"/>
    <w:rsid w:val="006E7624"/>
    <w:rsid w:val="00700385"/>
    <w:rsid w:val="00701473"/>
    <w:rsid w:val="007022A6"/>
    <w:rsid w:val="007032D7"/>
    <w:rsid w:val="007214E8"/>
    <w:rsid w:val="00724611"/>
    <w:rsid w:val="00736496"/>
    <w:rsid w:val="00736C79"/>
    <w:rsid w:val="00740B27"/>
    <w:rsid w:val="007444BF"/>
    <w:rsid w:val="00760621"/>
    <w:rsid w:val="00761B69"/>
    <w:rsid w:val="00762C91"/>
    <w:rsid w:val="007651A7"/>
    <w:rsid w:val="00770DBD"/>
    <w:rsid w:val="007823B9"/>
    <w:rsid w:val="007824B9"/>
    <w:rsid w:val="00784DDA"/>
    <w:rsid w:val="007A357C"/>
    <w:rsid w:val="007B27B7"/>
    <w:rsid w:val="007B6113"/>
    <w:rsid w:val="007C36AF"/>
    <w:rsid w:val="007C44EF"/>
    <w:rsid w:val="007F493D"/>
    <w:rsid w:val="00803A91"/>
    <w:rsid w:val="008062B9"/>
    <w:rsid w:val="00821290"/>
    <w:rsid w:val="00827CFA"/>
    <w:rsid w:val="008376A7"/>
    <w:rsid w:val="0085443A"/>
    <w:rsid w:val="00855881"/>
    <w:rsid w:val="00861E7D"/>
    <w:rsid w:val="008654CD"/>
    <w:rsid w:val="00885988"/>
    <w:rsid w:val="00885BC5"/>
    <w:rsid w:val="0089331B"/>
    <w:rsid w:val="008947EB"/>
    <w:rsid w:val="008962E6"/>
    <w:rsid w:val="008A5B2C"/>
    <w:rsid w:val="008A6BE0"/>
    <w:rsid w:val="008C043B"/>
    <w:rsid w:val="008C25AF"/>
    <w:rsid w:val="008C2796"/>
    <w:rsid w:val="008C34BC"/>
    <w:rsid w:val="008C3F2D"/>
    <w:rsid w:val="008D2BC6"/>
    <w:rsid w:val="008E3F33"/>
    <w:rsid w:val="008E529E"/>
    <w:rsid w:val="008E5A2A"/>
    <w:rsid w:val="008E5F5E"/>
    <w:rsid w:val="008F6AA9"/>
    <w:rsid w:val="009006D1"/>
    <w:rsid w:val="00912198"/>
    <w:rsid w:val="00914FD8"/>
    <w:rsid w:val="00915F69"/>
    <w:rsid w:val="00917D91"/>
    <w:rsid w:val="00921095"/>
    <w:rsid w:val="00946075"/>
    <w:rsid w:val="009462B9"/>
    <w:rsid w:val="00952B35"/>
    <w:rsid w:val="00962211"/>
    <w:rsid w:val="009633B2"/>
    <w:rsid w:val="009802D5"/>
    <w:rsid w:val="00986ECE"/>
    <w:rsid w:val="00990E5C"/>
    <w:rsid w:val="00992308"/>
    <w:rsid w:val="00993B36"/>
    <w:rsid w:val="00997413"/>
    <w:rsid w:val="00997B16"/>
    <w:rsid w:val="009A2718"/>
    <w:rsid w:val="009A5F83"/>
    <w:rsid w:val="009A62AF"/>
    <w:rsid w:val="009A789A"/>
    <w:rsid w:val="009B7CEA"/>
    <w:rsid w:val="009C28C9"/>
    <w:rsid w:val="009C7922"/>
    <w:rsid w:val="009D142F"/>
    <w:rsid w:val="009D4B36"/>
    <w:rsid w:val="009D74F7"/>
    <w:rsid w:val="009E3298"/>
    <w:rsid w:val="009E6A56"/>
    <w:rsid w:val="009E73ED"/>
    <w:rsid w:val="009E754D"/>
    <w:rsid w:val="009F4D10"/>
    <w:rsid w:val="00A02CA4"/>
    <w:rsid w:val="00A0614D"/>
    <w:rsid w:val="00A151D0"/>
    <w:rsid w:val="00A20326"/>
    <w:rsid w:val="00A24238"/>
    <w:rsid w:val="00A24B9D"/>
    <w:rsid w:val="00A26513"/>
    <w:rsid w:val="00A2747A"/>
    <w:rsid w:val="00A37815"/>
    <w:rsid w:val="00A429C8"/>
    <w:rsid w:val="00A45B45"/>
    <w:rsid w:val="00A66D05"/>
    <w:rsid w:val="00A66EC9"/>
    <w:rsid w:val="00A67993"/>
    <w:rsid w:val="00A8282E"/>
    <w:rsid w:val="00A833F9"/>
    <w:rsid w:val="00A8668A"/>
    <w:rsid w:val="00A91372"/>
    <w:rsid w:val="00AA3552"/>
    <w:rsid w:val="00AA674E"/>
    <w:rsid w:val="00AB728F"/>
    <w:rsid w:val="00AC3668"/>
    <w:rsid w:val="00AD6501"/>
    <w:rsid w:val="00AD77E7"/>
    <w:rsid w:val="00AE39C7"/>
    <w:rsid w:val="00AF6979"/>
    <w:rsid w:val="00B1138A"/>
    <w:rsid w:val="00B14349"/>
    <w:rsid w:val="00B14782"/>
    <w:rsid w:val="00B236B4"/>
    <w:rsid w:val="00B31033"/>
    <w:rsid w:val="00B31961"/>
    <w:rsid w:val="00B322C3"/>
    <w:rsid w:val="00B346CB"/>
    <w:rsid w:val="00B36970"/>
    <w:rsid w:val="00B36FD1"/>
    <w:rsid w:val="00B5349E"/>
    <w:rsid w:val="00B56169"/>
    <w:rsid w:val="00B62493"/>
    <w:rsid w:val="00B74AB8"/>
    <w:rsid w:val="00B75880"/>
    <w:rsid w:val="00B83B40"/>
    <w:rsid w:val="00B841C7"/>
    <w:rsid w:val="00B9272A"/>
    <w:rsid w:val="00B95BF2"/>
    <w:rsid w:val="00BA2DFB"/>
    <w:rsid w:val="00BA3AFE"/>
    <w:rsid w:val="00BB3027"/>
    <w:rsid w:val="00BD0344"/>
    <w:rsid w:val="00BD0E47"/>
    <w:rsid w:val="00BD2011"/>
    <w:rsid w:val="00BD22EF"/>
    <w:rsid w:val="00BE179B"/>
    <w:rsid w:val="00BF5DF1"/>
    <w:rsid w:val="00C0399D"/>
    <w:rsid w:val="00C05AE3"/>
    <w:rsid w:val="00C227EC"/>
    <w:rsid w:val="00C25D95"/>
    <w:rsid w:val="00C41FEA"/>
    <w:rsid w:val="00C4358B"/>
    <w:rsid w:val="00C47B3C"/>
    <w:rsid w:val="00C50FEB"/>
    <w:rsid w:val="00C578FC"/>
    <w:rsid w:val="00C60B25"/>
    <w:rsid w:val="00C65232"/>
    <w:rsid w:val="00C70EA5"/>
    <w:rsid w:val="00C81183"/>
    <w:rsid w:val="00C8414E"/>
    <w:rsid w:val="00C857BC"/>
    <w:rsid w:val="00C85BFD"/>
    <w:rsid w:val="00C9278D"/>
    <w:rsid w:val="00C92B79"/>
    <w:rsid w:val="00C9761C"/>
    <w:rsid w:val="00CA1BAB"/>
    <w:rsid w:val="00CA3D07"/>
    <w:rsid w:val="00CB07AD"/>
    <w:rsid w:val="00CD2791"/>
    <w:rsid w:val="00CD4ABE"/>
    <w:rsid w:val="00CE06E1"/>
    <w:rsid w:val="00CE6A97"/>
    <w:rsid w:val="00CF76DB"/>
    <w:rsid w:val="00D010A9"/>
    <w:rsid w:val="00D04F16"/>
    <w:rsid w:val="00D14195"/>
    <w:rsid w:val="00D17766"/>
    <w:rsid w:val="00D22474"/>
    <w:rsid w:val="00D2592A"/>
    <w:rsid w:val="00D25D39"/>
    <w:rsid w:val="00D271B1"/>
    <w:rsid w:val="00D3007C"/>
    <w:rsid w:val="00D321A6"/>
    <w:rsid w:val="00D351B9"/>
    <w:rsid w:val="00D40570"/>
    <w:rsid w:val="00D42222"/>
    <w:rsid w:val="00D43996"/>
    <w:rsid w:val="00D45F79"/>
    <w:rsid w:val="00D46F57"/>
    <w:rsid w:val="00D523D5"/>
    <w:rsid w:val="00D56BF1"/>
    <w:rsid w:val="00D61202"/>
    <w:rsid w:val="00D6487B"/>
    <w:rsid w:val="00D6513F"/>
    <w:rsid w:val="00D70645"/>
    <w:rsid w:val="00D7092A"/>
    <w:rsid w:val="00D84BA9"/>
    <w:rsid w:val="00D8587A"/>
    <w:rsid w:val="00D95E59"/>
    <w:rsid w:val="00DB7920"/>
    <w:rsid w:val="00DC23B1"/>
    <w:rsid w:val="00DC2B3E"/>
    <w:rsid w:val="00DC71FA"/>
    <w:rsid w:val="00DD2678"/>
    <w:rsid w:val="00DD4E2C"/>
    <w:rsid w:val="00DD5A88"/>
    <w:rsid w:val="00DE20A9"/>
    <w:rsid w:val="00DE2787"/>
    <w:rsid w:val="00DE64CF"/>
    <w:rsid w:val="00DF0B1A"/>
    <w:rsid w:val="00DF1786"/>
    <w:rsid w:val="00DF1A29"/>
    <w:rsid w:val="00DF2F8B"/>
    <w:rsid w:val="00E038F5"/>
    <w:rsid w:val="00E05DCD"/>
    <w:rsid w:val="00E0771C"/>
    <w:rsid w:val="00E12CE6"/>
    <w:rsid w:val="00E157BD"/>
    <w:rsid w:val="00E32337"/>
    <w:rsid w:val="00E35903"/>
    <w:rsid w:val="00E57E4D"/>
    <w:rsid w:val="00E61598"/>
    <w:rsid w:val="00E64724"/>
    <w:rsid w:val="00E73F47"/>
    <w:rsid w:val="00E76BA0"/>
    <w:rsid w:val="00E927B7"/>
    <w:rsid w:val="00E93286"/>
    <w:rsid w:val="00E934A2"/>
    <w:rsid w:val="00E93D91"/>
    <w:rsid w:val="00E96A34"/>
    <w:rsid w:val="00EA3CBC"/>
    <w:rsid w:val="00EA48D8"/>
    <w:rsid w:val="00EA5CD1"/>
    <w:rsid w:val="00EA7BDE"/>
    <w:rsid w:val="00EB0013"/>
    <w:rsid w:val="00EB2AF9"/>
    <w:rsid w:val="00EC2500"/>
    <w:rsid w:val="00EC62EE"/>
    <w:rsid w:val="00ED0754"/>
    <w:rsid w:val="00ED47D3"/>
    <w:rsid w:val="00EE0189"/>
    <w:rsid w:val="00EE2405"/>
    <w:rsid w:val="00EE3192"/>
    <w:rsid w:val="00EF4449"/>
    <w:rsid w:val="00EF7CA2"/>
    <w:rsid w:val="00F00679"/>
    <w:rsid w:val="00F03F94"/>
    <w:rsid w:val="00F12647"/>
    <w:rsid w:val="00F1409E"/>
    <w:rsid w:val="00F14981"/>
    <w:rsid w:val="00F15BF4"/>
    <w:rsid w:val="00F1624A"/>
    <w:rsid w:val="00F24960"/>
    <w:rsid w:val="00F24FCF"/>
    <w:rsid w:val="00F27122"/>
    <w:rsid w:val="00F30696"/>
    <w:rsid w:val="00F344E4"/>
    <w:rsid w:val="00F34C41"/>
    <w:rsid w:val="00F4364A"/>
    <w:rsid w:val="00F53A2F"/>
    <w:rsid w:val="00F5614F"/>
    <w:rsid w:val="00F579A3"/>
    <w:rsid w:val="00F651DB"/>
    <w:rsid w:val="00F72376"/>
    <w:rsid w:val="00F82FA7"/>
    <w:rsid w:val="00F93D0F"/>
    <w:rsid w:val="00F942CB"/>
    <w:rsid w:val="00FB5225"/>
    <w:rsid w:val="00FC0AB0"/>
    <w:rsid w:val="00FC487A"/>
    <w:rsid w:val="00FD4735"/>
    <w:rsid w:val="00FD4CE2"/>
    <w:rsid w:val="00FD7A59"/>
    <w:rsid w:val="00FE02B3"/>
    <w:rsid w:val="00FE2754"/>
    <w:rsid w:val="00FE59C1"/>
    <w:rsid w:val="00FE5CCC"/>
    <w:rsid w:val="00FF1FB2"/>
    <w:rsid w:val="00FF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A13B681"/>
  <w15:chartTrackingRefBased/>
  <w15:docId w15:val="{5DE3ECD4-BA95-498F-A10F-9B5879126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462B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F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F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62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aliases w:val="超级链接,超?级链,CEO_Hyperlink"/>
    <w:basedOn w:val="DefaultParagraphFont"/>
    <w:uiPriority w:val="99"/>
    <w:unhideWhenUsed/>
    <w:rsid w:val="009462B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462B9"/>
    <w:rPr>
      <w:i/>
      <w:iCs/>
    </w:rPr>
  </w:style>
  <w:style w:type="character" w:styleId="Strong">
    <w:name w:val="Strong"/>
    <w:basedOn w:val="DefaultParagraphFont"/>
    <w:uiPriority w:val="22"/>
    <w:qFormat/>
    <w:rsid w:val="009462B9"/>
    <w:rPr>
      <w:b/>
      <w:bCs/>
    </w:rPr>
  </w:style>
  <w:style w:type="table" w:styleId="TableGrid">
    <w:name w:val="Table Grid"/>
    <w:basedOn w:val="TableNormal"/>
    <w:uiPriority w:val="59"/>
    <w:rsid w:val="00B32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A2651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33F6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customStyle="1" w:styleId="Default">
    <w:name w:val="Default"/>
    <w:rsid w:val="003A7828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6B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6B4"/>
    <w:rPr>
      <w:rFonts w:asciiTheme="majorHAnsi" w:eastAsiaTheme="majorEastAsia" w:hAnsiTheme="majorHAnsi" w:cstheme="majorBidi"/>
      <w:sz w:val="18"/>
      <w:szCs w:val="18"/>
    </w:rPr>
  </w:style>
  <w:style w:type="character" w:customStyle="1" w:styleId="ListParagraphChar">
    <w:name w:val="List Paragraph Char"/>
    <w:link w:val="ListParagraph"/>
    <w:uiPriority w:val="34"/>
    <w:rsid w:val="008D2BC6"/>
  </w:style>
  <w:style w:type="paragraph" w:styleId="Header">
    <w:name w:val="header"/>
    <w:basedOn w:val="Normal"/>
    <w:link w:val="HeaderChar"/>
    <w:uiPriority w:val="99"/>
    <w:unhideWhenUsed/>
    <w:rsid w:val="008C3F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F2D"/>
  </w:style>
  <w:style w:type="paragraph" w:styleId="Footer">
    <w:name w:val="footer"/>
    <w:basedOn w:val="Normal"/>
    <w:link w:val="FooterChar"/>
    <w:uiPriority w:val="99"/>
    <w:unhideWhenUsed/>
    <w:rsid w:val="008C3F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F2D"/>
  </w:style>
  <w:style w:type="paragraph" w:customStyle="1" w:styleId="Docnumber">
    <w:name w:val="Docnumber"/>
    <w:basedOn w:val="Normal"/>
    <w:link w:val="DocnumberChar"/>
    <w:qFormat/>
    <w:rsid w:val="00D17766"/>
    <w:pPr>
      <w:spacing w:before="120" w:after="0" w:line="240" w:lineRule="auto"/>
      <w:jc w:val="right"/>
    </w:pPr>
    <w:rPr>
      <w:rFonts w:ascii="Times New Roman" w:eastAsia="Calibri" w:hAnsi="Times New Roman" w:cs="Times New Roman"/>
      <w:b/>
      <w:bCs/>
      <w:sz w:val="32"/>
      <w:szCs w:val="24"/>
      <w:lang w:eastAsia="ja-JP"/>
    </w:rPr>
  </w:style>
  <w:style w:type="character" w:customStyle="1" w:styleId="DocnumberChar">
    <w:name w:val="Docnumber Char"/>
    <w:link w:val="Docnumber"/>
    <w:rsid w:val="00D17766"/>
    <w:rPr>
      <w:rFonts w:ascii="Times New Roman" w:eastAsia="Calibri" w:hAnsi="Times New Roman" w:cs="Times New Roman"/>
      <w:b/>
      <w:bCs/>
      <w:sz w:val="32"/>
      <w:szCs w:val="24"/>
      <w:lang w:eastAsia="ja-JP"/>
    </w:rPr>
  </w:style>
  <w:style w:type="paragraph" w:customStyle="1" w:styleId="Style1">
    <w:name w:val="Style1"/>
    <w:basedOn w:val="Normal"/>
    <w:link w:val="Style1Char"/>
    <w:qFormat/>
    <w:rsid w:val="00565121"/>
    <w:pPr>
      <w:spacing w:before="240" w:after="0" w:line="240" w:lineRule="auto"/>
    </w:pPr>
    <w:rPr>
      <w:rFonts w:asciiTheme="majorBidi" w:hAnsiTheme="majorBidi" w:cstheme="majorBidi"/>
      <w:b/>
      <w:sz w:val="24"/>
      <w:szCs w:val="24"/>
    </w:rPr>
  </w:style>
  <w:style w:type="paragraph" w:customStyle="1" w:styleId="Heading44">
    <w:name w:val="Heading 44"/>
    <w:basedOn w:val="Heading1"/>
    <w:link w:val="Heading44Char"/>
    <w:qFormat/>
    <w:rsid w:val="00565121"/>
  </w:style>
  <w:style w:type="character" w:customStyle="1" w:styleId="Style1Char">
    <w:name w:val="Style1 Char"/>
    <w:basedOn w:val="DefaultParagraphFont"/>
    <w:link w:val="Style1"/>
    <w:rsid w:val="00565121"/>
    <w:rPr>
      <w:rFonts w:asciiTheme="majorBidi" w:hAnsiTheme="majorBidi" w:cstheme="majorBidi"/>
      <w:b/>
      <w:sz w:val="24"/>
      <w:szCs w:val="24"/>
    </w:rPr>
  </w:style>
  <w:style w:type="paragraph" w:customStyle="1" w:styleId="MyHeading">
    <w:name w:val="MyHeading"/>
    <w:basedOn w:val="Heading44"/>
    <w:link w:val="MyHeadingChar"/>
    <w:qFormat/>
    <w:rsid w:val="00565121"/>
    <w:rPr>
      <w:sz w:val="24"/>
      <w:szCs w:val="24"/>
    </w:rPr>
  </w:style>
  <w:style w:type="character" w:customStyle="1" w:styleId="Heading44Char">
    <w:name w:val="Heading 44 Char"/>
    <w:basedOn w:val="Heading1Char"/>
    <w:link w:val="Heading44"/>
    <w:rsid w:val="0056512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yHeadingChar">
    <w:name w:val="MyHeading Char"/>
    <w:basedOn w:val="Heading44Char"/>
    <w:link w:val="MyHeading"/>
    <w:rsid w:val="00565121"/>
    <w:rPr>
      <w:rFonts w:ascii="Times New Roman" w:eastAsia="Times New Roman" w:hAnsi="Times New Roman" w:cs="Times New Roman"/>
      <w:b/>
      <w:bCs/>
      <w:kern w:val="36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578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8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8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8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8FC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2FF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3697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61B6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3F1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73F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12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12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312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6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561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478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en/ITU-T/climatechange/Documents/Year%20in%20Review/year-in-review-and-upcoming-activities-2019-2020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tu.int/en/ITU-T/climatechange/Documents/Year%20in%20Review/year-in-review-and-upcoming-activities-2019-2020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ristina.bueti@itu.in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C9246-CBBA-42B5-9006-41C84BEB1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Update on Bridging the Standardization Gap activities</vt:lpstr>
      <vt:lpstr/>
    </vt:vector>
  </TitlesOfParts>
  <Manager>ITU-T</Manager>
  <Company>International Telecommunication Union (ITU)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 on Bridging the Standardization Gap activities</dc:title>
  <dc:subject/>
  <dc:creator>TSB</dc:creator>
  <cp:keywords/>
  <dc:description>TSAG-TDXX  For: Geneva, 10-14 February 2020_x000d_Document date: _x000d_Saved by ITU51014378 at 23:01:09 on 26/01/2020</dc:description>
  <cp:lastModifiedBy>Al-Mnini, Lara</cp:lastModifiedBy>
  <cp:revision>3</cp:revision>
  <cp:lastPrinted>2017-04-28T08:40:00Z</cp:lastPrinted>
  <dcterms:created xsi:type="dcterms:W3CDTF">2020-02-01T09:32:00Z</dcterms:created>
  <dcterms:modified xsi:type="dcterms:W3CDTF">2020-02-0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SAG-TDX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N/A</vt:lpwstr>
  </property>
  <property fmtid="{D5CDD505-2E9C-101B-9397-08002B2CF9AE}" pid="6" name="Docdest">
    <vt:lpwstr>Geneva, 10-14 February 2020</vt:lpwstr>
  </property>
  <property fmtid="{D5CDD505-2E9C-101B-9397-08002B2CF9AE}" pid="7" name="Docauthor">
    <vt:lpwstr>TSB</vt:lpwstr>
  </property>
</Properties>
</file>